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8F3B7" w14:textId="3E67D46D" w:rsidR="00C935A8" w:rsidRDefault="00227BF8" w:rsidP="00F578B6">
      <w:pPr>
        <w:pStyle w:val="Heading1"/>
      </w:pPr>
      <w:r>
        <w:t>Who is a cybersecurity professional?</w:t>
      </w:r>
    </w:p>
    <w:p w14:paraId="304D1D09" w14:textId="77777777" w:rsidR="00F578B6" w:rsidRPr="00F578B6" w:rsidRDefault="00F578B6" w:rsidP="00F578B6"/>
    <w:p w14:paraId="6D6772FF" w14:textId="44DF300E" w:rsidR="00CB7DA1" w:rsidRDefault="00F578B6">
      <w:r>
        <w:t>Here, we come in with many unrefined industry practice assumptions, especially those new to the cybersecurity profession</w:t>
      </w:r>
      <w:r w:rsidR="00F764E9">
        <w:t xml:space="preserve">. Aspects such </w:t>
      </w:r>
      <w:r>
        <w:t xml:space="preserve">as </w:t>
      </w:r>
      <w:r w:rsidR="00DE4E42">
        <w:t>hacking</w:t>
      </w:r>
      <w:r w:rsidR="00234136">
        <w:t>,</w:t>
      </w:r>
      <w:r w:rsidR="00234136" w:rsidRPr="00234136">
        <w:t xml:space="preserve"> </w:t>
      </w:r>
      <w:r w:rsidR="00234136">
        <w:t>scripting</w:t>
      </w:r>
      <w:r w:rsidR="00234136">
        <w:t xml:space="preserve"> attacks</w:t>
      </w:r>
      <w:r w:rsidR="00DE4E42">
        <w:t xml:space="preserve">, penetration testing, vulnerability assessment, </w:t>
      </w:r>
      <w:r w:rsidR="00E25CB2">
        <w:t>social engineering</w:t>
      </w:r>
      <w:r w:rsidR="00234136">
        <w:t>, etc.</w:t>
      </w:r>
      <w:r>
        <w:t>,</w:t>
      </w:r>
      <w:r w:rsidR="00234136">
        <w:t xml:space="preserve"> can be very </w:t>
      </w:r>
      <w:r w:rsidR="00E14082">
        <w:t xml:space="preserve">blurred to a </w:t>
      </w:r>
      <w:r w:rsidR="004364B4">
        <w:t xml:space="preserve">non-experienced person despite being in the technology sector for a long-time. </w:t>
      </w:r>
      <w:r w:rsidR="00DB04B6">
        <w:t xml:space="preserve"> Personally</w:t>
      </w:r>
      <w:r w:rsidR="00BA01AE">
        <w:t>,</w:t>
      </w:r>
      <w:r w:rsidR="00DB04B6">
        <w:t xml:space="preserve"> I have found the security speak quite boring and overly </w:t>
      </w:r>
      <w:r w:rsidR="00146EA9">
        <w:t>pessimistic to draw my interest in the past</w:t>
      </w:r>
      <w:r w:rsidR="00BA01AE">
        <w:t>. H</w:t>
      </w:r>
      <w:r w:rsidR="00146EA9">
        <w:t>owever</w:t>
      </w:r>
      <w:r w:rsidR="00BA01AE">
        <w:t>,</w:t>
      </w:r>
      <w:r w:rsidR="00146EA9">
        <w:t xml:space="preserve"> I suppose I am </w:t>
      </w:r>
      <w:r w:rsidR="00BA01AE">
        <w:t>on a transition journey</w:t>
      </w:r>
      <w:r w:rsidR="000F700E">
        <w:t xml:space="preserve"> to the enlightened side of the security revolution. </w:t>
      </w:r>
    </w:p>
    <w:p w14:paraId="190CAF3E" w14:textId="05A5E0C5" w:rsidR="00D16F6A" w:rsidRDefault="009A2083">
      <w:r>
        <w:t xml:space="preserve">Regardless of my personal bias </w:t>
      </w:r>
      <w:r w:rsidR="00F578B6">
        <w:t>of</w:t>
      </w:r>
      <w:r>
        <w:t xml:space="preserve"> cybersecurity as an overhyped </w:t>
      </w:r>
      <w:r w:rsidR="00335FAB">
        <w:t>techn</w:t>
      </w:r>
      <w:r w:rsidR="00F578B6">
        <w:t>ical</w:t>
      </w:r>
      <w:r w:rsidR="00335FAB">
        <w:t xml:space="preserve"> elite phenomenon</w:t>
      </w:r>
      <w:r w:rsidR="00C1344D">
        <w:t xml:space="preserve">, it has become hard to ignore </w:t>
      </w:r>
      <w:r w:rsidR="00F578B6">
        <w:t>its</w:t>
      </w:r>
      <w:r w:rsidR="00C1344D">
        <w:t xml:space="preserve"> daily carnage </w:t>
      </w:r>
      <w:r w:rsidR="00F807E3">
        <w:t>in every sector of our society. Hence, I have taken note</w:t>
      </w:r>
      <w:r w:rsidR="00F578B6">
        <w:t>, and I</w:t>
      </w:r>
      <w:r w:rsidR="00F807E3">
        <w:t xml:space="preserve"> believe </w:t>
      </w:r>
      <w:r w:rsidR="00137457">
        <w:t>everyone should</w:t>
      </w:r>
      <w:r w:rsidR="00F807E3">
        <w:t xml:space="preserve"> notice and </w:t>
      </w:r>
      <w:r w:rsidR="009F025B">
        <w:t>play</w:t>
      </w:r>
      <w:r w:rsidR="00414D29">
        <w:t xml:space="preserve"> their part</w:t>
      </w:r>
      <w:r w:rsidR="009F025B">
        <w:t>.</w:t>
      </w:r>
      <w:r w:rsidR="00085D1F">
        <w:t xml:space="preserve"> For, I am convinced that </w:t>
      </w:r>
      <w:r w:rsidR="00414D29">
        <w:t>cybersecurity is more than a techno</w:t>
      </w:r>
      <w:r w:rsidR="00673122">
        <w:t xml:space="preserve">logy </w:t>
      </w:r>
      <w:r w:rsidR="00F578B6">
        <w:t>issue. I</w:t>
      </w:r>
      <w:r w:rsidR="00673122">
        <w:t>n fact</w:t>
      </w:r>
      <w:r w:rsidR="00F578B6">
        <w:t>,</w:t>
      </w:r>
      <w:r w:rsidR="00673122">
        <w:t xml:space="preserve"> I would </w:t>
      </w:r>
      <w:r w:rsidR="002B6602">
        <w:t>s</w:t>
      </w:r>
      <w:r w:rsidR="00673122">
        <w:t xml:space="preserve">ay </w:t>
      </w:r>
      <w:r w:rsidR="002B6602">
        <w:t xml:space="preserve">it </w:t>
      </w:r>
      <w:r w:rsidR="00673122">
        <w:t>is a social construct aided by technology</w:t>
      </w:r>
      <w:r w:rsidR="00CB7DA1">
        <w:t>.</w:t>
      </w:r>
      <w:r w:rsidR="002B6602">
        <w:t xml:space="preserve"> Thus, </w:t>
      </w:r>
      <w:r w:rsidR="00745886">
        <w:t xml:space="preserve">access </w:t>
      </w:r>
      <w:r w:rsidR="00F578B6">
        <w:t>to</w:t>
      </w:r>
      <w:r w:rsidR="00745886">
        <w:t xml:space="preserve"> </w:t>
      </w:r>
      <w:r w:rsidR="002B6602">
        <w:t>technolo</w:t>
      </w:r>
      <w:r w:rsidR="00745886">
        <w:t>gical tools to perform cyber exploits such as hacking</w:t>
      </w:r>
      <w:r w:rsidR="0007260A">
        <w:t xml:space="preserve"> for good, fun or evil </w:t>
      </w:r>
      <w:r w:rsidR="00033CC0">
        <w:t>(</w:t>
      </w:r>
      <w:r w:rsidR="00033CC0" w:rsidRPr="00033CC0">
        <w:t>Black/grey/white hat hacker</w:t>
      </w:r>
      <w:r w:rsidR="00033CC0">
        <w:t xml:space="preserve">) </w:t>
      </w:r>
      <w:r w:rsidR="00D16F6A">
        <w:t>unfortunately</w:t>
      </w:r>
      <w:r w:rsidR="004C4850">
        <w:t xml:space="preserve"> </w:t>
      </w:r>
      <w:r w:rsidR="00B66274">
        <w:t>misse</w:t>
      </w:r>
      <w:r w:rsidR="004C4850">
        <w:t>s</w:t>
      </w:r>
      <w:r w:rsidR="00B66274">
        <w:t xml:space="preserve"> the mark</w:t>
      </w:r>
      <w:r w:rsidR="004C4850">
        <w:t xml:space="preserve"> by a </w:t>
      </w:r>
      <w:r w:rsidR="00137457">
        <w:t>longshot.</w:t>
      </w:r>
      <w:r w:rsidR="00D16F6A">
        <w:t xml:space="preserve"> </w:t>
      </w:r>
    </w:p>
    <w:p w14:paraId="4845978B" w14:textId="4F57B89F" w:rsidR="00C3213F" w:rsidRDefault="008B5AE4">
      <w:r>
        <w:t xml:space="preserve">To </w:t>
      </w:r>
      <w:r w:rsidR="00F578B6">
        <w:t xml:space="preserve">become </w:t>
      </w:r>
      <w:r w:rsidR="00E6558F">
        <w:t>valuable</w:t>
      </w:r>
      <w:r>
        <w:t xml:space="preserve"> </w:t>
      </w:r>
      <w:r w:rsidR="00177970">
        <w:t>‘cyber hackers</w:t>
      </w:r>
      <w:r w:rsidR="00F578B6">
        <w:t xml:space="preserve"> and operators</w:t>
      </w:r>
      <w:r w:rsidR="006D7272">
        <w:t>,’</w:t>
      </w:r>
      <w:r w:rsidR="001E4DAA">
        <w:t xml:space="preserve"> </w:t>
      </w:r>
      <w:r w:rsidR="00177970">
        <w:t xml:space="preserve">we need to take </w:t>
      </w:r>
      <w:r w:rsidR="00F578B6">
        <w:t xml:space="preserve">a </w:t>
      </w:r>
      <w:r w:rsidR="00177970">
        <w:t xml:space="preserve">multidimensional </w:t>
      </w:r>
      <w:r w:rsidR="00E6558F">
        <w:t>approach to cybersecurity. In which</w:t>
      </w:r>
      <w:r w:rsidR="00F578B6">
        <w:t xml:space="preserve">, </w:t>
      </w:r>
      <w:r w:rsidR="00E6558F">
        <w:t>firstly</w:t>
      </w:r>
      <w:r w:rsidR="00F578B6">
        <w:t xml:space="preserve">, </w:t>
      </w:r>
      <w:r w:rsidR="00F578B6">
        <w:t xml:space="preserve">we need to </w:t>
      </w:r>
      <w:r>
        <w:t>appreciat</w:t>
      </w:r>
      <w:r w:rsidR="00383A46">
        <w:t>e</w:t>
      </w:r>
      <w:r>
        <w:t xml:space="preserve"> and </w:t>
      </w:r>
      <w:r w:rsidR="001E4DAA">
        <w:t>understand</w:t>
      </w:r>
      <w:r>
        <w:t xml:space="preserve"> our </w:t>
      </w:r>
      <w:r w:rsidR="00383A46">
        <w:t xml:space="preserve">unwritten </w:t>
      </w:r>
      <w:r>
        <w:t>social contract</w:t>
      </w:r>
      <w:r w:rsidR="00383A46">
        <w:t xml:space="preserve"> with the fellow </w:t>
      </w:r>
      <w:r w:rsidR="006960AB">
        <w:t>citizenry</w:t>
      </w:r>
      <w:r w:rsidR="00383A46">
        <w:t xml:space="preserve"> of the world</w:t>
      </w:r>
      <w:r w:rsidR="00216C93">
        <w:t>. W</w:t>
      </w:r>
      <w:r w:rsidR="006960AB">
        <w:t xml:space="preserve">e </w:t>
      </w:r>
      <w:r w:rsidR="00216C93">
        <w:t xml:space="preserve">all </w:t>
      </w:r>
      <w:r w:rsidR="006960AB">
        <w:t xml:space="preserve">have a duty to </w:t>
      </w:r>
      <w:r w:rsidR="00785B64">
        <w:t xml:space="preserve">social </w:t>
      </w:r>
      <w:r w:rsidR="006960AB">
        <w:t>ethics and human rights. Secondly</w:t>
      </w:r>
      <w:r w:rsidR="00F578B6">
        <w:t>,</w:t>
      </w:r>
      <w:r w:rsidR="006323EA">
        <w:t xml:space="preserve"> and of course</w:t>
      </w:r>
      <w:r w:rsidR="00216C93">
        <w:t xml:space="preserve"> equally important</w:t>
      </w:r>
      <w:r w:rsidR="006323EA">
        <w:t xml:space="preserve">, we need not be </w:t>
      </w:r>
      <w:hyperlink r:id="rId4" w:history="1">
        <w:r w:rsidR="006323EA" w:rsidRPr="00C3213F">
          <w:rPr>
            <w:rStyle w:val="Hyperlink"/>
          </w:rPr>
          <w:t>script kiddies</w:t>
        </w:r>
      </w:hyperlink>
      <w:r w:rsidR="00C3213F">
        <w:t>.</w:t>
      </w:r>
      <w:r w:rsidR="007466D4">
        <w:t xml:space="preserve"> </w:t>
      </w:r>
      <w:r w:rsidR="00C3213F">
        <w:t>W</w:t>
      </w:r>
      <w:r w:rsidR="00BE0C2A">
        <w:t>e</w:t>
      </w:r>
      <w:r w:rsidR="007466D4">
        <w:t xml:space="preserve"> must be professional and polished a</w:t>
      </w:r>
      <w:r w:rsidR="00BE0C2A">
        <w:t>t what we do</w:t>
      </w:r>
      <w:r w:rsidR="005A6311">
        <w:t xml:space="preserve"> by </w:t>
      </w:r>
      <w:r w:rsidR="00BE0C2A">
        <w:t>learn</w:t>
      </w:r>
      <w:r w:rsidR="005A6311">
        <w:t>ing and gaining the necessary technical skills to</w:t>
      </w:r>
      <w:r w:rsidR="00C22333">
        <w:t xml:space="preserve"> serve and </w:t>
      </w:r>
      <w:r w:rsidR="005A6311">
        <w:t>lead</w:t>
      </w:r>
      <w:r w:rsidR="00C22333">
        <w:t xml:space="preserve"> with excellenc</w:t>
      </w:r>
      <w:r w:rsidR="00F578B6">
        <w:t>e</w:t>
      </w:r>
      <w:r w:rsidR="00C22333">
        <w:t xml:space="preserve"> in the industry. Learning</w:t>
      </w:r>
      <w:r w:rsidR="00947610">
        <w:t xml:space="preserve"> program</w:t>
      </w:r>
      <w:r w:rsidR="004C7684">
        <w:t xml:space="preserve">ming basics </w:t>
      </w:r>
      <w:r w:rsidR="00947610">
        <w:t>is</w:t>
      </w:r>
      <w:r w:rsidR="00F578B6">
        <w:t xml:space="preserve"> undoubtedly</w:t>
      </w:r>
      <w:r w:rsidR="00947610">
        <w:t xml:space="preserve"> the beginning of </w:t>
      </w:r>
      <w:r w:rsidR="00E05010">
        <w:t>a successful cybersecurity career.</w:t>
      </w:r>
      <w:r w:rsidR="00E05010">
        <w:t xml:space="preserve"> </w:t>
      </w:r>
      <w:r w:rsidR="00743607">
        <w:t xml:space="preserve">Thirdly, we </w:t>
      </w:r>
      <w:r w:rsidR="0014484B">
        <w:t>will need a lot of patience, commitment</w:t>
      </w:r>
      <w:r w:rsidR="003125B9">
        <w:t>,</w:t>
      </w:r>
      <w:r w:rsidR="00BA3637">
        <w:t xml:space="preserve"> good instinct</w:t>
      </w:r>
      <w:r w:rsidR="003125B9">
        <w:t xml:space="preserve"> and integrity</w:t>
      </w:r>
      <w:r w:rsidR="00BA3637">
        <w:t xml:space="preserve">. We must not fall for the </w:t>
      </w:r>
      <w:r w:rsidR="00062068">
        <w:t>easy or path of least resistance</w:t>
      </w:r>
      <w:r w:rsidR="00F578B6">
        <w:t>;</w:t>
      </w:r>
      <w:r w:rsidR="00062068">
        <w:t xml:space="preserve"> </w:t>
      </w:r>
      <w:r w:rsidR="008E5418">
        <w:t xml:space="preserve">when we have done our due </w:t>
      </w:r>
      <w:r w:rsidR="003D1EDE">
        <w:t>diligence</w:t>
      </w:r>
      <w:r w:rsidR="00F578B6">
        <w:t>,</w:t>
      </w:r>
      <w:r w:rsidR="003D1EDE">
        <w:t xml:space="preserve"> and our </w:t>
      </w:r>
      <w:r w:rsidR="008E5418">
        <w:t>instinct is clear</w:t>
      </w:r>
      <w:r w:rsidR="00F578B6">
        <w:t>. T</w:t>
      </w:r>
      <w:r w:rsidR="00DF0D4D">
        <w:t xml:space="preserve">hen </w:t>
      </w:r>
      <w:r w:rsidR="00F578B6">
        <w:t>we must</w:t>
      </w:r>
      <w:r w:rsidR="00DF0D4D">
        <w:t xml:space="preserve"> </w:t>
      </w:r>
      <w:r w:rsidR="00F578B6">
        <w:t xml:space="preserve">professionally </w:t>
      </w:r>
      <w:r w:rsidR="00DF0D4D">
        <w:t xml:space="preserve">call things as they are, regardless </w:t>
      </w:r>
      <w:r w:rsidR="00F578B6">
        <w:t xml:space="preserve">of </w:t>
      </w:r>
      <w:r w:rsidR="00DF0D4D">
        <w:t>other peopl</w:t>
      </w:r>
      <w:r w:rsidR="00C935A8">
        <w:t xml:space="preserve">e’s </w:t>
      </w:r>
      <w:r w:rsidR="00F578B6">
        <w:t xml:space="preserve">entrenched </w:t>
      </w:r>
      <w:r w:rsidR="00C935A8">
        <w:t>interests.</w:t>
      </w:r>
    </w:p>
    <w:p w14:paraId="1FC6EF40" w14:textId="271A7E31" w:rsidR="008B4C8C" w:rsidRDefault="00F578B6" w:rsidP="008B4C8C">
      <w:r>
        <w:t xml:space="preserve">With this approach, as </w:t>
      </w:r>
      <w:r w:rsidR="00C935A8">
        <w:t xml:space="preserve">cybersecurity </w:t>
      </w:r>
      <w:r w:rsidR="00227BF8">
        <w:t>professionals, w</w:t>
      </w:r>
      <w:r>
        <w:t>e should do so with credibility and trust whenever we serve or lead in society</w:t>
      </w:r>
      <w:r w:rsidR="009A6EBF">
        <w:t>.</w:t>
      </w:r>
      <w:r w:rsidR="00834C62">
        <w:t xml:space="preserve"> Scripting</w:t>
      </w:r>
      <w:r>
        <w:t>/programming</w:t>
      </w:r>
      <w:r w:rsidR="00834C62">
        <w:t>, h</w:t>
      </w:r>
      <w:r w:rsidR="00496CFC">
        <w:t>acking</w:t>
      </w:r>
      <w:r w:rsidR="00646950">
        <w:t xml:space="preserve">, </w:t>
      </w:r>
      <w:r w:rsidR="00496CFC">
        <w:t>penetration testing</w:t>
      </w:r>
      <w:r w:rsidR="00646950">
        <w:t xml:space="preserve">, </w:t>
      </w:r>
      <w:r w:rsidR="00174EDB">
        <w:t xml:space="preserve">digital </w:t>
      </w:r>
      <w:r w:rsidR="00646950">
        <w:t>fore</w:t>
      </w:r>
      <w:r w:rsidR="006811BA">
        <w:t>nsics, cybercrime</w:t>
      </w:r>
      <w:r w:rsidR="0027742C">
        <w:t>,</w:t>
      </w:r>
      <w:r w:rsidR="00174EDB">
        <w:t xml:space="preserve"> </w:t>
      </w:r>
      <w:r w:rsidR="00011D32">
        <w:t xml:space="preserve">law and ethics, </w:t>
      </w:r>
      <w:r w:rsidR="00174EDB">
        <w:t>privacy</w:t>
      </w:r>
      <w:r w:rsidR="008512B7">
        <w:t xml:space="preserve"> and </w:t>
      </w:r>
      <w:r>
        <w:t xml:space="preserve">many </w:t>
      </w:r>
      <w:r w:rsidR="008512B7">
        <w:t>more</w:t>
      </w:r>
      <w:r w:rsidR="006A2404">
        <w:t xml:space="preserve"> are all facets of cyber</w:t>
      </w:r>
      <w:r w:rsidR="007E4C5F">
        <w:t xml:space="preserve">security we must </w:t>
      </w:r>
      <w:r w:rsidR="00827DE5">
        <w:t xml:space="preserve">warm up to as cybersecurity </w:t>
      </w:r>
      <w:r w:rsidR="00011D32">
        <w:t>professionals</w:t>
      </w:r>
      <w:r>
        <w:t xml:space="preserve"> </w:t>
      </w:r>
      <w:r w:rsidR="00A234D7">
        <w:t xml:space="preserve">without being </w:t>
      </w:r>
      <w:r>
        <w:t>shackled</w:t>
      </w:r>
      <w:r w:rsidR="00A202EB">
        <w:t xml:space="preserve"> </w:t>
      </w:r>
      <w:r w:rsidR="00A234D7">
        <w:t xml:space="preserve">to a </w:t>
      </w:r>
      <w:r w:rsidR="00A202EB">
        <w:t xml:space="preserve">market </w:t>
      </w:r>
      <w:r w:rsidR="005F35BD">
        <w:t xml:space="preserve">tool or technology </w:t>
      </w:r>
      <w:r w:rsidR="008B4C8C">
        <w:t>construct</w:t>
      </w:r>
      <w:r w:rsidR="00A234D7">
        <w:t>.</w:t>
      </w:r>
      <w:r w:rsidR="008B4C8C">
        <w:t xml:space="preserve"> </w:t>
      </w:r>
    </w:p>
    <w:p w14:paraId="3EC689F3" w14:textId="77777777" w:rsidR="00137457" w:rsidRDefault="00F578B6" w:rsidP="008B4C8C">
      <w:pPr>
        <w:rPr>
          <w:sz w:val="24"/>
          <w:szCs w:val="24"/>
        </w:rPr>
      </w:pPr>
      <w:r>
        <w:rPr>
          <w:sz w:val="24"/>
          <w:szCs w:val="24"/>
        </w:rPr>
        <w:t xml:space="preserve">Ref: </w:t>
      </w:r>
    </w:p>
    <w:p w14:paraId="2FF220BF" w14:textId="6FD42BAB" w:rsidR="00B374C9" w:rsidRDefault="00B374C9" w:rsidP="008B4C8C">
      <w:pPr>
        <w:rPr>
          <w:sz w:val="24"/>
          <w:szCs w:val="24"/>
        </w:rPr>
      </w:pPr>
      <w:r w:rsidRPr="00B374C9">
        <w:rPr>
          <w:sz w:val="24"/>
          <w:szCs w:val="24"/>
        </w:rPr>
        <w:t>Hacker-Roadmap</w:t>
      </w:r>
      <w:r w:rsidRPr="00B374C9">
        <w:rPr>
          <w:sz w:val="24"/>
          <w:szCs w:val="24"/>
        </w:rPr>
        <w:t xml:space="preserve"> </w:t>
      </w:r>
      <w:hyperlink r:id="rId5" w:history="1">
        <w:r w:rsidRPr="00B374C9">
          <w:rPr>
            <w:rStyle w:val="Hyperlink"/>
            <w:sz w:val="24"/>
            <w:szCs w:val="24"/>
          </w:rPr>
          <w:t>https://github.com/sundowndev/hacker-roadmap#difference-between-hacking-and-ethical-hacking</w:t>
        </w:r>
      </w:hyperlink>
    </w:p>
    <w:p w14:paraId="399C318A" w14:textId="6608A617" w:rsidR="00137457" w:rsidRDefault="00137457" w:rsidP="008B4C8C">
      <w:pPr>
        <w:rPr>
          <w:sz w:val="24"/>
          <w:szCs w:val="24"/>
        </w:rPr>
      </w:pPr>
      <w:r w:rsidRPr="00137457">
        <w:rPr>
          <w:sz w:val="24"/>
          <w:szCs w:val="24"/>
        </w:rPr>
        <w:t xml:space="preserve">Script kiddies </w:t>
      </w:r>
      <w:hyperlink r:id="rId6" w:history="1">
        <w:r w:rsidRPr="00A4641C">
          <w:rPr>
            <w:rStyle w:val="Hyperlink"/>
            <w:sz w:val="24"/>
            <w:szCs w:val="24"/>
          </w:rPr>
          <w:t>https://www.wikihow.com/Avoid-Becoming-a-Script-Kiddie</w:t>
        </w:r>
      </w:hyperlink>
    </w:p>
    <w:p w14:paraId="74D8B0F8" w14:textId="6C7740D8" w:rsidR="00137457" w:rsidRDefault="00137457" w:rsidP="008B4C8C">
      <w:pPr>
        <w:rPr>
          <w:sz w:val="24"/>
          <w:szCs w:val="24"/>
        </w:rPr>
      </w:pPr>
      <w:r w:rsidRPr="00137457">
        <w:rPr>
          <w:sz w:val="24"/>
          <w:szCs w:val="24"/>
        </w:rPr>
        <w:t>Penetration Testing - Quick Guide</w:t>
      </w:r>
      <w:r>
        <w:rPr>
          <w:sz w:val="24"/>
          <w:szCs w:val="24"/>
        </w:rPr>
        <w:t xml:space="preserve">: </w:t>
      </w:r>
      <w:r w:rsidRPr="00137457">
        <w:rPr>
          <w:sz w:val="24"/>
          <w:szCs w:val="24"/>
        </w:rPr>
        <w:t>https://www.tutorialspoint.com/penetration_testing/penetration_testing_quick_guide.htm</w:t>
      </w:r>
    </w:p>
    <w:p w14:paraId="21EFEAC5" w14:textId="77777777" w:rsidR="00137457" w:rsidRDefault="00137457" w:rsidP="008B4C8C">
      <w:pPr>
        <w:rPr>
          <w:sz w:val="24"/>
          <w:szCs w:val="24"/>
        </w:rPr>
      </w:pPr>
    </w:p>
    <w:p w14:paraId="62519BD5" w14:textId="77777777" w:rsidR="00137457" w:rsidRPr="00B374C9" w:rsidRDefault="00137457" w:rsidP="008B4C8C">
      <w:pPr>
        <w:rPr>
          <w:sz w:val="24"/>
          <w:szCs w:val="24"/>
        </w:rPr>
      </w:pPr>
    </w:p>
    <w:p w14:paraId="28C76287" w14:textId="751D5760" w:rsidR="00B374C9" w:rsidRDefault="00B374C9"/>
    <w:p w14:paraId="01ADF8B0" w14:textId="6AAD7A46" w:rsidR="00137457" w:rsidRDefault="00137457">
      <w:r>
        <w:t>Regards,</w:t>
      </w:r>
    </w:p>
    <w:p w14:paraId="1C38BD0D" w14:textId="5122C8C3" w:rsidR="00137457" w:rsidRDefault="00137457">
      <w:r>
        <w:lastRenderedPageBreak/>
        <w:t>Andrew</w:t>
      </w:r>
    </w:p>
    <w:sectPr w:rsidR="001374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NTQxswBSZkYmJko6SsGpxcWZ+XkgBYa1ALOSX7ssAAAA"/>
  </w:docVars>
  <w:rsids>
    <w:rsidRoot w:val="00F516CB"/>
    <w:rsid w:val="00011D32"/>
    <w:rsid w:val="00033CC0"/>
    <w:rsid w:val="00062068"/>
    <w:rsid w:val="0007260A"/>
    <w:rsid w:val="00085D1F"/>
    <w:rsid w:val="000E66E3"/>
    <w:rsid w:val="000F700E"/>
    <w:rsid w:val="00137457"/>
    <w:rsid w:val="0014484B"/>
    <w:rsid w:val="00146EA9"/>
    <w:rsid w:val="00170B75"/>
    <w:rsid w:val="00174EDB"/>
    <w:rsid w:val="00177970"/>
    <w:rsid w:val="001E4DAA"/>
    <w:rsid w:val="00216C93"/>
    <w:rsid w:val="00227BF8"/>
    <w:rsid w:val="00234136"/>
    <w:rsid w:val="0027742C"/>
    <w:rsid w:val="002B6602"/>
    <w:rsid w:val="003125B9"/>
    <w:rsid w:val="00335FAB"/>
    <w:rsid w:val="00383A46"/>
    <w:rsid w:val="003B5CBE"/>
    <w:rsid w:val="003D1EDE"/>
    <w:rsid w:val="00414D29"/>
    <w:rsid w:val="004364B4"/>
    <w:rsid w:val="00476EFB"/>
    <w:rsid w:val="00496CFC"/>
    <w:rsid w:val="004C21D1"/>
    <w:rsid w:val="004C4850"/>
    <w:rsid w:val="004C7684"/>
    <w:rsid w:val="0052062B"/>
    <w:rsid w:val="005A3DDC"/>
    <w:rsid w:val="005A6311"/>
    <w:rsid w:val="005F35BD"/>
    <w:rsid w:val="006323EA"/>
    <w:rsid w:val="00646950"/>
    <w:rsid w:val="00673122"/>
    <w:rsid w:val="006811BA"/>
    <w:rsid w:val="006960AB"/>
    <w:rsid w:val="006A2404"/>
    <w:rsid w:val="006A62DD"/>
    <w:rsid w:val="006D7272"/>
    <w:rsid w:val="00702713"/>
    <w:rsid w:val="00743607"/>
    <w:rsid w:val="00745886"/>
    <w:rsid w:val="007466D4"/>
    <w:rsid w:val="00785B64"/>
    <w:rsid w:val="007E4C5F"/>
    <w:rsid w:val="00810A8D"/>
    <w:rsid w:val="0081239B"/>
    <w:rsid w:val="00827DE5"/>
    <w:rsid w:val="00834C62"/>
    <w:rsid w:val="008512B7"/>
    <w:rsid w:val="008B4C8C"/>
    <w:rsid w:val="008B5AE4"/>
    <w:rsid w:val="008E5418"/>
    <w:rsid w:val="0092188B"/>
    <w:rsid w:val="00947610"/>
    <w:rsid w:val="0098314F"/>
    <w:rsid w:val="009A2083"/>
    <w:rsid w:val="009A6EBF"/>
    <w:rsid w:val="009F025B"/>
    <w:rsid w:val="00A137BE"/>
    <w:rsid w:val="00A202EB"/>
    <w:rsid w:val="00A234D7"/>
    <w:rsid w:val="00A7687C"/>
    <w:rsid w:val="00AA2480"/>
    <w:rsid w:val="00B374C9"/>
    <w:rsid w:val="00B66274"/>
    <w:rsid w:val="00BA01AE"/>
    <w:rsid w:val="00BA3637"/>
    <w:rsid w:val="00BE0C2A"/>
    <w:rsid w:val="00C1344D"/>
    <w:rsid w:val="00C15B45"/>
    <w:rsid w:val="00C22333"/>
    <w:rsid w:val="00C3213F"/>
    <w:rsid w:val="00C935A8"/>
    <w:rsid w:val="00CB7DA1"/>
    <w:rsid w:val="00D16F6A"/>
    <w:rsid w:val="00D31625"/>
    <w:rsid w:val="00DB04B6"/>
    <w:rsid w:val="00DE4E42"/>
    <w:rsid w:val="00DF0D4D"/>
    <w:rsid w:val="00E05010"/>
    <w:rsid w:val="00E14082"/>
    <w:rsid w:val="00E240EC"/>
    <w:rsid w:val="00E25CB2"/>
    <w:rsid w:val="00E507D0"/>
    <w:rsid w:val="00E6558F"/>
    <w:rsid w:val="00F516CB"/>
    <w:rsid w:val="00F578B6"/>
    <w:rsid w:val="00F764E9"/>
    <w:rsid w:val="00F80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36A42"/>
  <w15:chartTrackingRefBased/>
  <w15:docId w15:val="{09153609-FF43-495F-8732-389B72A97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16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16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6C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516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8123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12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ikihow.com/Avoid-Becoming-a-Script-Kiddie" TargetMode="External"/><Relationship Id="rId5" Type="http://schemas.openxmlformats.org/officeDocument/2006/relationships/hyperlink" Target="https://github.com/sundowndev/hacker-roadmap#difference-between-hacking-and-ethical-hacking" TargetMode="External"/><Relationship Id="rId4" Type="http://schemas.openxmlformats.org/officeDocument/2006/relationships/hyperlink" Target="https://www.wikihow.com/Avoid-Becoming-a-Script-Kidd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jue</dc:creator>
  <cp:keywords/>
  <dc:description/>
  <cp:lastModifiedBy>Andrew Njue</cp:lastModifiedBy>
  <cp:revision>5</cp:revision>
  <dcterms:created xsi:type="dcterms:W3CDTF">2021-07-18T03:11:00Z</dcterms:created>
  <dcterms:modified xsi:type="dcterms:W3CDTF">2021-07-18T05:34:00Z</dcterms:modified>
</cp:coreProperties>
</file>